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76AD21" w14:textId="77777777" w:rsidR="002130F0" w:rsidRPr="002130F0" w:rsidRDefault="002130F0" w:rsidP="00B32772">
      <w:pPr>
        <w:pStyle w:val="a3"/>
        <w:ind w:leftChars="0" w:left="0"/>
        <w:jc w:val="center"/>
        <w:rPr>
          <w:rFonts w:ascii="Times New Roman" w:eastAsia="標楷體" w:hAnsi="Times New Roman"/>
          <w:b/>
          <w:sz w:val="36"/>
          <w:szCs w:val="36"/>
        </w:rPr>
      </w:pPr>
      <w:r w:rsidRPr="002130F0">
        <w:rPr>
          <w:rFonts w:ascii="Times New Roman" w:eastAsia="標楷體" w:hAnsi="Times New Roman"/>
          <w:b/>
          <w:sz w:val="36"/>
          <w:szCs w:val="36"/>
        </w:rPr>
        <w:t>NATIONAL TAIWAN UNIVERSITY</w:t>
      </w:r>
    </w:p>
    <w:p w14:paraId="10DC83DD" w14:textId="08C05A2E" w:rsidR="00424048" w:rsidRDefault="00C23C81" w:rsidP="00B32772">
      <w:pPr>
        <w:pStyle w:val="a3"/>
        <w:ind w:leftChars="0" w:left="0"/>
        <w:jc w:val="center"/>
        <w:rPr>
          <w:rFonts w:ascii="Times New Roman" w:eastAsia="標楷體" w:hAnsi="Times New Roman"/>
          <w:b/>
          <w:sz w:val="36"/>
          <w:szCs w:val="36"/>
        </w:rPr>
      </w:pPr>
      <w:r w:rsidRPr="00C23C81">
        <w:rPr>
          <w:rFonts w:ascii="Times New Roman" w:eastAsia="標楷體" w:hAnsi="Times New Roman"/>
          <w:b/>
          <w:sz w:val="36"/>
          <w:szCs w:val="36"/>
        </w:rPr>
        <w:t>Disability Support Services</w:t>
      </w:r>
    </w:p>
    <w:p w14:paraId="76BB6396" w14:textId="1EDE7395" w:rsidR="002130F0" w:rsidRPr="002130F0" w:rsidRDefault="002130F0" w:rsidP="00B32772">
      <w:pPr>
        <w:pStyle w:val="a3"/>
        <w:ind w:leftChars="0" w:left="0"/>
        <w:jc w:val="center"/>
        <w:rPr>
          <w:rFonts w:ascii="Times New Roman" w:eastAsia="標楷體" w:hAnsi="Times New Roman"/>
          <w:b/>
          <w:sz w:val="36"/>
          <w:szCs w:val="36"/>
        </w:rPr>
      </w:pPr>
      <w:r w:rsidRPr="002130F0">
        <w:rPr>
          <w:rFonts w:ascii="Times New Roman" w:eastAsia="標楷體" w:hAnsi="Times New Roman"/>
          <w:b/>
          <w:sz w:val="36"/>
          <w:szCs w:val="36"/>
        </w:rPr>
        <w:t xml:space="preserve">Equipment </w:t>
      </w:r>
      <w:r w:rsidR="00165778">
        <w:rPr>
          <w:rFonts w:ascii="Times New Roman" w:eastAsia="標楷體" w:hAnsi="Times New Roman"/>
          <w:b/>
          <w:sz w:val="36"/>
          <w:szCs w:val="36"/>
        </w:rPr>
        <w:t>Loan</w:t>
      </w:r>
      <w:r w:rsidR="00165778" w:rsidRPr="002130F0">
        <w:rPr>
          <w:rFonts w:ascii="Times New Roman" w:eastAsia="標楷體" w:hAnsi="Times New Roman"/>
          <w:b/>
          <w:sz w:val="36"/>
          <w:szCs w:val="36"/>
        </w:rPr>
        <w:t xml:space="preserve"> </w:t>
      </w:r>
      <w:r w:rsidRPr="002130F0">
        <w:rPr>
          <w:rFonts w:ascii="Times New Roman" w:eastAsia="標楷體" w:hAnsi="Times New Roman"/>
          <w:b/>
          <w:sz w:val="36"/>
          <w:szCs w:val="36"/>
        </w:rPr>
        <w:t>Application</w:t>
      </w:r>
      <w:r w:rsidR="00705C93">
        <w:rPr>
          <w:rFonts w:ascii="Times New Roman" w:eastAsia="標楷體" w:hAnsi="Times New Roman" w:hint="eastAsia"/>
          <w:b/>
          <w:sz w:val="36"/>
          <w:szCs w:val="36"/>
        </w:rPr>
        <w:t xml:space="preserve"> Fo</w:t>
      </w:r>
      <w:r w:rsidR="00705C93">
        <w:rPr>
          <w:rFonts w:ascii="Times New Roman" w:eastAsia="標楷體" w:hAnsi="Times New Roman"/>
          <w:b/>
          <w:sz w:val="36"/>
          <w:szCs w:val="36"/>
        </w:rPr>
        <w:t>rm</w:t>
      </w:r>
      <w:bookmarkStart w:id="0" w:name="_GoBack"/>
      <w:bookmarkEnd w:id="0"/>
    </w:p>
    <w:tbl>
      <w:tblPr>
        <w:tblW w:w="106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2"/>
        <w:gridCol w:w="1023"/>
        <w:gridCol w:w="2340"/>
        <w:gridCol w:w="1848"/>
        <w:gridCol w:w="832"/>
        <w:gridCol w:w="2925"/>
      </w:tblGrid>
      <w:tr w:rsidR="00B32772" w:rsidRPr="009C68C3" w14:paraId="2AD43A9A" w14:textId="77777777" w:rsidTr="0026417F">
        <w:trPr>
          <w:jc w:val="center"/>
        </w:trPr>
        <w:tc>
          <w:tcPr>
            <w:tcW w:w="8363" w:type="dxa"/>
            <w:gridSpan w:val="6"/>
            <w:vAlign w:val="center"/>
          </w:tcPr>
          <w:p w14:paraId="0DE87B70" w14:textId="71652039" w:rsidR="00B32772" w:rsidRPr="009C68C3" w:rsidRDefault="00C03E0F" w:rsidP="00184F9D">
            <w:pPr>
              <w:pStyle w:val="a3"/>
              <w:ind w:leftChars="0" w:left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Personal Information of </w:t>
            </w:r>
            <w:r w:rsidR="00184F9D">
              <w:rPr>
                <w:rFonts w:ascii="Times New Roman" w:eastAsia="標楷體" w:hAnsi="Times New Roman"/>
                <w:sz w:val="28"/>
                <w:szCs w:val="28"/>
              </w:rPr>
              <w:t>the Borrower</w:t>
            </w:r>
          </w:p>
        </w:tc>
      </w:tr>
      <w:tr w:rsidR="00B32772" w:rsidRPr="009C68C3" w14:paraId="1650999E" w14:textId="77777777" w:rsidTr="0026417F">
        <w:trPr>
          <w:jc w:val="center"/>
        </w:trPr>
        <w:tc>
          <w:tcPr>
            <w:tcW w:w="1383" w:type="dxa"/>
          </w:tcPr>
          <w:p w14:paraId="2AD8E14A" w14:textId="49E6E99D" w:rsidR="00B32772" w:rsidRPr="009C68C3" w:rsidRDefault="002130F0" w:rsidP="0026417F">
            <w:pPr>
              <w:pStyle w:val="a3"/>
              <w:ind w:leftChars="0" w:left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sz w:val="28"/>
                <w:szCs w:val="28"/>
              </w:rPr>
              <w:t>Name</w:t>
            </w:r>
          </w:p>
        </w:tc>
        <w:tc>
          <w:tcPr>
            <w:tcW w:w="2798" w:type="dxa"/>
            <w:gridSpan w:val="2"/>
          </w:tcPr>
          <w:p w14:paraId="5D47A853" w14:textId="77777777" w:rsidR="00B32772" w:rsidRPr="009C68C3" w:rsidRDefault="00B32772" w:rsidP="0026417F">
            <w:pPr>
              <w:pStyle w:val="a3"/>
              <w:ind w:leftChars="0" w:left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  <w:tc>
          <w:tcPr>
            <w:tcW w:w="1056" w:type="dxa"/>
          </w:tcPr>
          <w:p w14:paraId="21116D31" w14:textId="77777777" w:rsidR="00B32772" w:rsidRPr="009C68C3" w:rsidRDefault="002130F0" w:rsidP="0026417F">
            <w:pPr>
              <w:pStyle w:val="a3"/>
              <w:ind w:leftChars="0" w:left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2130F0">
              <w:rPr>
                <w:rFonts w:ascii="Times New Roman" w:eastAsia="標楷體" w:hAnsi="Times New Roman"/>
                <w:sz w:val="28"/>
                <w:szCs w:val="28"/>
              </w:rPr>
              <w:t>Student ID No.</w:t>
            </w:r>
          </w:p>
        </w:tc>
        <w:tc>
          <w:tcPr>
            <w:tcW w:w="3126" w:type="dxa"/>
            <w:gridSpan w:val="2"/>
          </w:tcPr>
          <w:p w14:paraId="3496C000" w14:textId="77777777" w:rsidR="00B32772" w:rsidRPr="009C68C3" w:rsidRDefault="00B32772" w:rsidP="0026417F">
            <w:pPr>
              <w:pStyle w:val="a3"/>
              <w:ind w:leftChars="0" w:left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</w:tr>
      <w:tr w:rsidR="00B32772" w:rsidRPr="009C68C3" w14:paraId="04E37C55" w14:textId="77777777" w:rsidTr="0026417F">
        <w:trPr>
          <w:jc w:val="center"/>
        </w:trPr>
        <w:tc>
          <w:tcPr>
            <w:tcW w:w="1383" w:type="dxa"/>
          </w:tcPr>
          <w:p w14:paraId="2D21FF2B" w14:textId="77777777" w:rsidR="00B32772" w:rsidRPr="009C68C3" w:rsidRDefault="002130F0" w:rsidP="0026417F">
            <w:pPr>
              <w:pStyle w:val="a3"/>
              <w:ind w:leftChars="0" w:left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hint="eastAsia"/>
                <w:sz w:val="28"/>
                <w:szCs w:val="28"/>
              </w:rPr>
              <w:t>C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ollege</w:t>
            </w:r>
          </w:p>
        </w:tc>
        <w:tc>
          <w:tcPr>
            <w:tcW w:w="2798" w:type="dxa"/>
            <w:gridSpan w:val="2"/>
          </w:tcPr>
          <w:p w14:paraId="0C46D404" w14:textId="77777777" w:rsidR="00B32772" w:rsidRPr="009C68C3" w:rsidRDefault="00B32772" w:rsidP="0026417F">
            <w:pPr>
              <w:pStyle w:val="a3"/>
              <w:ind w:leftChars="0" w:left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  <w:tc>
          <w:tcPr>
            <w:tcW w:w="1056" w:type="dxa"/>
          </w:tcPr>
          <w:p w14:paraId="14404432" w14:textId="77777777" w:rsidR="00B32772" w:rsidRPr="009C68C3" w:rsidRDefault="002130F0" w:rsidP="0026417F">
            <w:pPr>
              <w:pStyle w:val="a3"/>
              <w:ind w:leftChars="0" w:left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hint="eastAsia"/>
                <w:sz w:val="28"/>
                <w:szCs w:val="28"/>
              </w:rPr>
              <w:t>D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epartment</w:t>
            </w:r>
          </w:p>
        </w:tc>
        <w:tc>
          <w:tcPr>
            <w:tcW w:w="3126" w:type="dxa"/>
            <w:gridSpan w:val="2"/>
          </w:tcPr>
          <w:p w14:paraId="0084E21F" w14:textId="77777777" w:rsidR="00B32772" w:rsidRPr="009C68C3" w:rsidRDefault="00B32772" w:rsidP="0026417F">
            <w:pPr>
              <w:pStyle w:val="a3"/>
              <w:ind w:leftChars="0" w:left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</w:tr>
      <w:tr w:rsidR="00B32772" w:rsidRPr="009C68C3" w14:paraId="56278C4C" w14:textId="77777777" w:rsidTr="0026417F">
        <w:trPr>
          <w:jc w:val="center"/>
        </w:trPr>
        <w:tc>
          <w:tcPr>
            <w:tcW w:w="1383" w:type="dxa"/>
          </w:tcPr>
          <w:p w14:paraId="26257DC8" w14:textId="187ED258" w:rsidR="00B32772" w:rsidRPr="009C68C3" w:rsidRDefault="00C67723" w:rsidP="0026417F">
            <w:pPr>
              <w:pStyle w:val="a3"/>
              <w:ind w:leftChars="0" w:left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sz w:val="28"/>
                <w:szCs w:val="28"/>
              </w:rPr>
              <w:t>Contact No.</w:t>
            </w:r>
          </w:p>
        </w:tc>
        <w:tc>
          <w:tcPr>
            <w:tcW w:w="2798" w:type="dxa"/>
            <w:gridSpan w:val="2"/>
          </w:tcPr>
          <w:p w14:paraId="075729C6" w14:textId="77777777" w:rsidR="00B32772" w:rsidRPr="009C68C3" w:rsidRDefault="00B32772" w:rsidP="0026417F">
            <w:pPr>
              <w:pStyle w:val="a3"/>
              <w:ind w:leftChars="0" w:left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  <w:tc>
          <w:tcPr>
            <w:tcW w:w="1056" w:type="dxa"/>
          </w:tcPr>
          <w:p w14:paraId="35EA4964" w14:textId="77777777" w:rsidR="00B32772" w:rsidRPr="009C68C3" w:rsidRDefault="00B32772" w:rsidP="0026417F">
            <w:pPr>
              <w:pStyle w:val="a3"/>
              <w:ind w:leftChars="0" w:left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9C68C3">
              <w:rPr>
                <w:rFonts w:ascii="Times New Roman" w:eastAsia="標楷體" w:hAnsi="Times New Roman"/>
                <w:sz w:val="28"/>
                <w:szCs w:val="28"/>
              </w:rPr>
              <w:t>Email</w:t>
            </w:r>
          </w:p>
        </w:tc>
        <w:tc>
          <w:tcPr>
            <w:tcW w:w="3126" w:type="dxa"/>
            <w:gridSpan w:val="2"/>
          </w:tcPr>
          <w:p w14:paraId="780E42DA" w14:textId="77777777" w:rsidR="00B32772" w:rsidRPr="009C68C3" w:rsidRDefault="00B32772" w:rsidP="0026417F">
            <w:pPr>
              <w:pStyle w:val="a3"/>
              <w:ind w:leftChars="0" w:left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</w:tr>
      <w:tr w:rsidR="00B32772" w:rsidRPr="009C68C3" w14:paraId="486032AA" w14:textId="77777777" w:rsidTr="0026417F">
        <w:trPr>
          <w:jc w:val="center"/>
        </w:trPr>
        <w:tc>
          <w:tcPr>
            <w:tcW w:w="2234" w:type="dxa"/>
            <w:gridSpan w:val="2"/>
            <w:tcBorders>
              <w:bottom w:val="double" w:sz="4" w:space="0" w:color="auto"/>
            </w:tcBorders>
          </w:tcPr>
          <w:p w14:paraId="463E170D" w14:textId="334DC730" w:rsidR="00B32772" w:rsidRPr="009C68C3" w:rsidRDefault="00D846F6" w:rsidP="0026417F">
            <w:pPr>
              <w:pStyle w:val="a3"/>
              <w:ind w:leftChars="0" w:left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sz w:val="28"/>
                <w:szCs w:val="28"/>
              </w:rPr>
              <w:t>Disabilities (incl. type and degree)</w:t>
            </w:r>
          </w:p>
        </w:tc>
        <w:tc>
          <w:tcPr>
            <w:tcW w:w="6129" w:type="dxa"/>
            <w:gridSpan w:val="4"/>
            <w:tcBorders>
              <w:bottom w:val="double" w:sz="4" w:space="0" w:color="auto"/>
            </w:tcBorders>
          </w:tcPr>
          <w:p w14:paraId="57072696" w14:textId="77777777" w:rsidR="00B32772" w:rsidRPr="009C68C3" w:rsidRDefault="00B32772" w:rsidP="0026417F">
            <w:pPr>
              <w:pStyle w:val="a3"/>
              <w:ind w:leftChars="0" w:left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</w:tr>
      <w:tr w:rsidR="00B32772" w:rsidRPr="009C68C3" w14:paraId="71EB9B76" w14:textId="77777777" w:rsidTr="0026417F">
        <w:trPr>
          <w:trHeight w:val="696"/>
          <w:jc w:val="center"/>
        </w:trPr>
        <w:tc>
          <w:tcPr>
            <w:tcW w:w="5929" w:type="dxa"/>
            <w:gridSpan w:val="5"/>
            <w:tcBorders>
              <w:top w:val="double" w:sz="4" w:space="0" w:color="auto"/>
            </w:tcBorders>
            <w:vAlign w:val="center"/>
          </w:tcPr>
          <w:p w14:paraId="2D848C5C" w14:textId="4F922909" w:rsidR="00B32772" w:rsidRPr="009C68C3" w:rsidRDefault="00165778" w:rsidP="0026417F">
            <w:pPr>
              <w:pStyle w:val="a3"/>
              <w:ind w:leftChars="0" w:left="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 xml:space="preserve">Loaned </w:t>
            </w:r>
            <w:r w:rsidR="00D846F6">
              <w:rPr>
                <w:rFonts w:ascii="Times New Roman" w:eastAsia="標楷體" w:hAnsi="Times New Roman"/>
                <w:szCs w:val="24"/>
              </w:rPr>
              <w:t>equipment</w:t>
            </w:r>
          </w:p>
        </w:tc>
        <w:tc>
          <w:tcPr>
            <w:tcW w:w="2434" w:type="dxa"/>
            <w:tcBorders>
              <w:top w:val="double" w:sz="4" w:space="0" w:color="auto"/>
            </w:tcBorders>
            <w:vAlign w:val="center"/>
          </w:tcPr>
          <w:p w14:paraId="51096EC7" w14:textId="0542AB4B" w:rsidR="00B32772" w:rsidRPr="009C68C3" w:rsidRDefault="005F6F77" w:rsidP="0026417F">
            <w:pPr>
              <w:pStyle w:val="a3"/>
              <w:ind w:leftChars="0" w:left="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Quantity</w:t>
            </w:r>
          </w:p>
        </w:tc>
      </w:tr>
      <w:tr w:rsidR="00B32772" w:rsidRPr="009C68C3" w14:paraId="67A273B8" w14:textId="77777777" w:rsidTr="0026417F">
        <w:trPr>
          <w:jc w:val="center"/>
        </w:trPr>
        <w:tc>
          <w:tcPr>
            <w:tcW w:w="5929" w:type="dxa"/>
            <w:gridSpan w:val="5"/>
          </w:tcPr>
          <w:p w14:paraId="76B7EF88" w14:textId="77777777" w:rsidR="00B32772" w:rsidRPr="009C68C3" w:rsidRDefault="00B32772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  <w:r w:rsidRPr="009C68C3">
              <w:rPr>
                <w:rFonts w:ascii="Times New Roman" w:eastAsia="標楷體" w:hAnsi="Times New Roman"/>
                <w:szCs w:val="24"/>
              </w:rPr>
              <w:t>□</w:t>
            </w:r>
            <w:r w:rsidR="003D4A12">
              <w:rPr>
                <w:rFonts w:ascii="Times New Roman" w:eastAsia="標楷體" w:hAnsi="Times New Roman"/>
                <w:szCs w:val="24"/>
              </w:rPr>
              <w:t xml:space="preserve">Wheelchair (No.: </w:t>
            </w:r>
            <w:r w:rsidR="003D4A12" w:rsidRPr="009C68C3">
              <w:rPr>
                <w:rFonts w:ascii="Times New Roman" w:eastAsia="標楷體" w:hAnsi="Times New Roman"/>
                <w:szCs w:val="24"/>
                <w:u w:val="single"/>
              </w:rPr>
              <w:tab/>
            </w:r>
            <w:r w:rsidR="003D4A12" w:rsidRPr="009C68C3">
              <w:rPr>
                <w:rFonts w:ascii="Times New Roman" w:eastAsia="標楷體" w:hAnsi="Times New Roman"/>
                <w:szCs w:val="24"/>
                <w:u w:val="single"/>
              </w:rPr>
              <w:tab/>
            </w:r>
            <w:r w:rsidR="003D4A12" w:rsidRPr="009C68C3">
              <w:rPr>
                <w:rFonts w:ascii="Times New Roman" w:eastAsia="標楷體" w:hAnsi="Times New Roman"/>
                <w:szCs w:val="24"/>
                <w:u w:val="single"/>
              </w:rPr>
              <w:tab/>
            </w:r>
            <w:r w:rsidR="003D4A12" w:rsidRPr="009C68C3">
              <w:rPr>
                <w:rFonts w:ascii="Times New Roman" w:eastAsia="標楷體" w:hAnsi="Times New Roman"/>
                <w:szCs w:val="24"/>
                <w:u w:val="single"/>
              </w:rPr>
              <w:tab/>
            </w:r>
            <w:r w:rsidR="003D4A12">
              <w:rPr>
                <w:rFonts w:ascii="Times New Roman" w:eastAsia="標楷體" w:hAnsi="Times New Roman" w:hint="eastAsia"/>
                <w:szCs w:val="24"/>
                <w:u w:val="single"/>
              </w:rPr>
              <w:t>)</w:t>
            </w:r>
          </w:p>
          <w:p w14:paraId="158DC461" w14:textId="77777777" w:rsidR="00B32772" w:rsidRPr="009C68C3" w:rsidRDefault="00B32772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</w:p>
          <w:p w14:paraId="7AB37DE6" w14:textId="77777777" w:rsidR="00B32772" w:rsidRPr="009C68C3" w:rsidRDefault="00B32772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  <w:r w:rsidRPr="009C68C3">
              <w:rPr>
                <w:rFonts w:ascii="Times New Roman" w:eastAsia="標楷體" w:hAnsi="Times New Roman"/>
                <w:szCs w:val="24"/>
              </w:rPr>
              <w:t>□DVD</w:t>
            </w:r>
            <w:r w:rsidR="003D4A12">
              <w:rPr>
                <w:rFonts w:ascii="Times New Roman" w:eastAsia="標楷體" w:hAnsi="Times New Roman"/>
                <w:szCs w:val="24"/>
              </w:rPr>
              <w:t xml:space="preserve"> (No.: </w:t>
            </w:r>
            <w:r w:rsidR="003D4A12" w:rsidRPr="009C68C3">
              <w:rPr>
                <w:rFonts w:ascii="Times New Roman" w:eastAsia="標楷體" w:hAnsi="Times New Roman"/>
                <w:szCs w:val="24"/>
                <w:u w:val="single"/>
              </w:rPr>
              <w:tab/>
            </w:r>
            <w:r w:rsidR="003D4A12" w:rsidRPr="009C68C3">
              <w:rPr>
                <w:rFonts w:ascii="Times New Roman" w:eastAsia="標楷體" w:hAnsi="Times New Roman"/>
                <w:szCs w:val="24"/>
                <w:u w:val="single"/>
              </w:rPr>
              <w:tab/>
            </w:r>
            <w:r w:rsidR="003D4A12" w:rsidRPr="009C68C3">
              <w:rPr>
                <w:rFonts w:ascii="Times New Roman" w:eastAsia="標楷體" w:hAnsi="Times New Roman"/>
                <w:szCs w:val="24"/>
                <w:u w:val="single"/>
              </w:rPr>
              <w:tab/>
            </w:r>
            <w:r w:rsidR="003D4A12" w:rsidRPr="009C68C3">
              <w:rPr>
                <w:rFonts w:ascii="Times New Roman" w:eastAsia="標楷體" w:hAnsi="Times New Roman"/>
                <w:szCs w:val="24"/>
                <w:u w:val="single"/>
              </w:rPr>
              <w:tab/>
            </w:r>
            <w:r w:rsidR="003D4A12">
              <w:rPr>
                <w:rFonts w:ascii="Times New Roman" w:eastAsia="標楷體" w:hAnsi="Times New Roman" w:hint="eastAsia"/>
                <w:szCs w:val="24"/>
                <w:u w:val="single"/>
              </w:rPr>
              <w:t>)</w:t>
            </w:r>
          </w:p>
          <w:p w14:paraId="52F1D764" w14:textId="77777777" w:rsidR="00B32772" w:rsidRPr="009C68C3" w:rsidRDefault="00B32772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</w:p>
          <w:p w14:paraId="22E0F477" w14:textId="77777777" w:rsidR="00B32772" w:rsidRPr="009C68C3" w:rsidRDefault="00B32772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  <w:r w:rsidRPr="009C68C3">
              <w:rPr>
                <w:rFonts w:ascii="Times New Roman" w:eastAsia="標楷體" w:hAnsi="Times New Roman"/>
                <w:szCs w:val="24"/>
              </w:rPr>
              <w:t>□</w:t>
            </w:r>
            <w:r w:rsidR="003D4A12">
              <w:rPr>
                <w:rFonts w:ascii="Times New Roman" w:eastAsia="標楷體" w:hAnsi="Times New Roman"/>
                <w:szCs w:val="24"/>
              </w:rPr>
              <w:t xml:space="preserve">Other (Please specify: </w:t>
            </w:r>
            <w:r w:rsidR="003D4A12" w:rsidRPr="009C68C3">
              <w:rPr>
                <w:rFonts w:ascii="Times New Roman" w:eastAsia="標楷體" w:hAnsi="Times New Roman"/>
                <w:szCs w:val="24"/>
                <w:u w:val="single"/>
              </w:rPr>
              <w:tab/>
            </w:r>
            <w:r w:rsidR="003D4A12" w:rsidRPr="009C68C3">
              <w:rPr>
                <w:rFonts w:ascii="Times New Roman" w:eastAsia="標楷體" w:hAnsi="Times New Roman"/>
                <w:szCs w:val="24"/>
                <w:u w:val="single"/>
              </w:rPr>
              <w:tab/>
            </w:r>
            <w:r w:rsidR="003D4A12" w:rsidRPr="009C68C3">
              <w:rPr>
                <w:rFonts w:ascii="Times New Roman" w:eastAsia="標楷體" w:hAnsi="Times New Roman"/>
                <w:szCs w:val="24"/>
                <w:u w:val="single"/>
              </w:rPr>
              <w:tab/>
            </w:r>
            <w:r w:rsidR="003D4A12" w:rsidRPr="009C68C3">
              <w:rPr>
                <w:rFonts w:ascii="Times New Roman" w:eastAsia="標楷體" w:hAnsi="Times New Roman"/>
                <w:szCs w:val="24"/>
                <w:u w:val="single"/>
              </w:rPr>
              <w:tab/>
            </w:r>
            <w:r w:rsidR="003D4A12">
              <w:rPr>
                <w:rFonts w:ascii="Times New Roman" w:eastAsia="標楷體" w:hAnsi="Times New Roman" w:hint="eastAsia"/>
                <w:szCs w:val="24"/>
                <w:u w:val="single"/>
              </w:rPr>
              <w:t>)</w:t>
            </w:r>
          </w:p>
          <w:p w14:paraId="2B0F4A9B" w14:textId="77777777" w:rsidR="00B32772" w:rsidRPr="009C68C3" w:rsidRDefault="00B32772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</w:p>
          <w:p w14:paraId="04ADD9D4" w14:textId="77777777" w:rsidR="00B32772" w:rsidRPr="009C68C3" w:rsidRDefault="00B32772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</w:p>
          <w:p w14:paraId="1C8A525D" w14:textId="77777777" w:rsidR="00B32772" w:rsidRPr="009C68C3" w:rsidRDefault="00B32772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</w:p>
          <w:p w14:paraId="0186840B" w14:textId="77777777" w:rsidR="00B32772" w:rsidRPr="009C68C3" w:rsidRDefault="00B32772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</w:p>
          <w:p w14:paraId="20844DB3" w14:textId="77777777" w:rsidR="00B32772" w:rsidRPr="009C68C3" w:rsidRDefault="00B32772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</w:p>
          <w:p w14:paraId="0EA58C3F" w14:textId="77777777" w:rsidR="00B32772" w:rsidRPr="009C68C3" w:rsidRDefault="00B32772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434" w:type="dxa"/>
          </w:tcPr>
          <w:p w14:paraId="0001FF0E" w14:textId="77777777" w:rsidR="00B32772" w:rsidRPr="009C68C3" w:rsidRDefault="00B32772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B32772" w:rsidRPr="009C68C3" w14:paraId="704FA4CE" w14:textId="77777777" w:rsidTr="0026417F">
        <w:trPr>
          <w:jc w:val="center"/>
        </w:trPr>
        <w:tc>
          <w:tcPr>
            <w:tcW w:w="4181" w:type="dxa"/>
            <w:gridSpan w:val="3"/>
          </w:tcPr>
          <w:p w14:paraId="5E3E41CF" w14:textId="1280ABC1" w:rsidR="00B32772" w:rsidRPr="009C68C3" w:rsidRDefault="00165778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 xml:space="preserve">Loan </w:t>
            </w:r>
            <w:r w:rsidR="00424048">
              <w:rPr>
                <w:rFonts w:ascii="Times New Roman" w:eastAsia="標楷體" w:hAnsi="Times New Roman"/>
                <w:szCs w:val="24"/>
              </w:rPr>
              <w:t>date:</w:t>
            </w:r>
          </w:p>
        </w:tc>
        <w:tc>
          <w:tcPr>
            <w:tcW w:w="4182" w:type="dxa"/>
            <w:gridSpan w:val="3"/>
          </w:tcPr>
          <w:p w14:paraId="156F77B2" w14:textId="77777777" w:rsidR="00B32772" w:rsidRPr="009C68C3" w:rsidRDefault="00424048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E</w:t>
            </w:r>
            <w:r>
              <w:rPr>
                <w:rFonts w:ascii="Times New Roman" w:eastAsia="標楷體" w:hAnsi="Times New Roman"/>
                <w:szCs w:val="24"/>
              </w:rPr>
              <w:t>stimated date of return:</w:t>
            </w:r>
          </w:p>
        </w:tc>
      </w:tr>
      <w:tr w:rsidR="00B32772" w:rsidRPr="009C68C3" w14:paraId="7112AD54" w14:textId="77777777" w:rsidTr="0026417F">
        <w:trPr>
          <w:jc w:val="center"/>
        </w:trPr>
        <w:tc>
          <w:tcPr>
            <w:tcW w:w="4181" w:type="dxa"/>
            <w:gridSpan w:val="3"/>
          </w:tcPr>
          <w:p w14:paraId="3A725511" w14:textId="2B6CFA8B" w:rsidR="00B32772" w:rsidRPr="009C68C3" w:rsidRDefault="00424048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Counselor</w:t>
            </w:r>
            <w:r w:rsidR="00D846F6">
              <w:rPr>
                <w:rFonts w:ascii="Times New Roman" w:eastAsia="標楷體" w:hAnsi="Times New Roman"/>
                <w:szCs w:val="24"/>
              </w:rPr>
              <w:t>’s</w:t>
            </w:r>
            <w:r>
              <w:rPr>
                <w:rFonts w:ascii="Times New Roman" w:eastAsia="標楷體" w:hAnsi="Times New Roman"/>
                <w:szCs w:val="24"/>
              </w:rPr>
              <w:t xml:space="preserve"> seal</w:t>
            </w:r>
          </w:p>
        </w:tc>
        <w:tc>
          <w:tcPr>
            <w:tcW w:w="4182" w:type="dxa"/>
            <w:gridSpan w:val="3"/>
          </w:tcPr>
          <w:p w14:paraId="4F364C1C" w14:textId="1E0D6C11" w:rsidR="00B32772" w:rsidRPr="009C68C3" w:rsidRDefault="00424048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Counselor</w:t>
            </w:r>
            <w:r w:rsidR="00D846F6">
              <w:rPr>
                <w:rFonts w:ascii="Times New Roman" w:eastAsia="標楷體" w:hAnsi="Times New Roman"/>
                <w:szCs w:val="24"/>
              </w:rPr>
              <w:t>’s</w:t>
            </w:r>
            <w:r>
              <w:rPr>
                <w:rFonts w:ascii="Times New Roman" w:eastAsia="標楷體" w:hAnsi="Times New Roman"/>
                <w:szCs w:val="24"/>
              </w:rPr>
              <w:t xml:space="preserve"> seal</w:t>
            </w:r>
          </w:p>
        </w:tc>
      </w:tr>
      <w:tr w:rsidR="00B32772" w:rsidRPr="009C68C3" w14:paraId="39655314" w14:textId="77777777" w:rsidTr="0026417F">
        <w:trPr>
          <w:jc w:val="center"/>
        </w:trPr>
        <w:tc>
          <w:tcPr>
            <w:tcW w:w="8363" w:type="dxa"/>
            <w:gridSpan w:val="6"/>
          </w:tcPr>
          <w:p w14:paraId="74906394" w14:textId="6C32F9E2" w:rsidR="00B32772" w:rsidRPr="009C68C3" w:rsidRDefault="002846DF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P</w:t>
            </w:r>
            <w:r>
              <w:rPr>
                <w:rFonts w:ascii="Times New Roman" w:eastAsia="標楷體" w:hAnsi="Times New Roman"/>
                <w:szCs w:val="24"/>
              </w:rPr>
              <w:t>urpose:</w:t>
            </w:r>
          </w:p>
          <w:p w14:paraId="62490C8A" w14:textId="77777777" w:rsidR="00B32772" w:rsidRPr="009C68C3" w:rsidRDefault="00B32772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</w:p>
          <w:p w14:paraId="2772FA01" w14:textId="77777777" w:rsidR="00B32772" w:rsidRPr="009C68C3" w:rsidRDefault="00B32772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</w:p>
          <w:p w14:paraId="00EDB31C" w14:textId="77777777" w:rsidR="00B32772" w:rsidRPr="009C68C3" w:rsidRDefault="00B32772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</w:p>
          <w:p w14:paraId="39FCFC3C" w14:textId="6D49C45B" w:rsidR="00B32772" w:rsidRPr="009C68C3" w:rsidRDefault="00D846F6" w:rsidP="0026417F">
            <w:pPr>
              <w:pStyle w:val="a3"/>
              <w:ind w:leftChars="0" w:left="0"/>
              <w:jc w:val="right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 xml:space="preserve">Signature of </w:t>
            </w:r>
            <w:r w:rsidR="00184F9D">
              <w:rPr>
                <w:rFonts w:ascii="Times New Roman" w:eastAsia="標楷體" w:hAnsi="Times New Roman" w:hint="eastAsia"/>
                <w:szCs w:val="24"/>
              </w:rPr>
              <w:t>t</w:t>
            </w:r>
            <w:r w:rsidR="00184F9D">
              <w:rPr>
                <w:rFonts w:ascii="Times New Roman" w:eastAsia="標楷體" w:hAnsi="Times New Roman"/>
                <w:szCs w:val="24"/>
              </w:rPr>
              <w:t>he Borrower</w:t>
            </w:r>
            <w:r w:rsidR="002846DF">
              <w:rPr>
                <w:rFonts w:ascii="Times New Roman" w:eastAsia="標楷體" w:hAnsi="Times New Roman"/>
                <w:szCs w:val="24"/>
              </w:rPr>
              <w:t>:</w:t>
            </w:r>
            <w:r w:rsidR="00B32772" w:rsidRPr="009C68C3">
              <w:rPr>
                <w:rFonts w:ascii="Times New Roman" w:eastAsia="標楷體" w:hAnsi="Times New Roman"/>
                <w:szCs w:val="24"/>
              </w:rPr>
              <w:tab/>
            </w:r>
            <w:r w:rsidR="00B32772" w:rsidRPr="009C68C3">
              <w:rPr>
                <w:rFonts w:ascii="Times New Roman" w:eastAsia="標楷體" w:hAnsi="Times New Roman"/>
                <w:szCs w:val="24"/>
              </w:rPr>
              <w:tab/>
            </w:r>
            <w:r w:rsidR="00B32772" w:rsidRPr="009C68C3">
              <w:rPr>
                <w:rFonts w:ascii="Times New Roman" w:eastAsia="標楷體" w:hAnsi="Times New Roman"/>
                <w:szCs w:val="24"/>
              </w:rPr>
              <w:tab/>
            </w:r>
            <w:r w:rsidR="00B32772" w:rsidRPr="009C68C3">
              <w:rPr>
                <w:rFonts w:ascii="Times New Roman" w:eastAsia="標楷體" w:hAnsi="Times New Roman"/>
                <w:szCs w:val="24"/>
              </w:rPr>
              <w:tab/>
            </w:r>
          </w:p>
        </w:tc>
      </w:tr>
      <w:tr w:rsidR="00B32772" w:rsidRPr="009C68C3" w14:paraId="158A813C" w14:textId="77777777" w:rsidTr="0026417F">
        <w:trPr>
          <w:jc w:val="center"/>
        </w:trPr>
        <w:tc>
          <w:tcPr>
            <w:tcW w:w="8363" w:type="dxa"/>
            <w:gridSpan w:val="6"/>
          </w:tcPr>
          <w:p w14:paraId="5458360F" w14:textId="77777777" w:rsidR="00B32772" w:rsidRDefault="002846DF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A</w:t>
            </w:r>
            <w:r>
              <w:rPr>
                <w:rFonts w:ascii="Times New Roman" w:eastAsia="標楷體" w:hAnsi="Times New Roman"/>
                <w:szCs w:val="24"/>
              </w:rPr>
              <w:t>ctual date of return:</w:t>
            </w:r>
          </w:p>
          <w:p w14:paraId="7F30FDEE" w14:textId="76877A8E" w:rsidR="00C67723" w:rsidRPr="009C68C3" w:rsidRDefault="00C67723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B32772" w:rsidRPr="009C68C3" w14:paraId="14D61E1F" w14:textId="77777777" w:rsidTr="0026417F">
        <w:trPr>
          <w:jc w:val="center"/>
        </w:trPr>
        <w:tc>
          <w:tcPr>
            <w:tcW w:w="8363" w:type="dxa"/>
            <w:gridSpan w:val="6"/>
          </w:tcPr>
          <w:p w14:paraId="571ED136" w14:textId="77777777" w:rsidR="00B32772" w:rsidRDefault="002846DF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Counselor</w:t>
            </w:r>
            <w:r w:rsidR="00D846F6">
              <w:rPr>
                <w:rFonts w:ascii="Times New Roman" w:eastAsia="標楷體" w:hAnsi="Times New Roman"/>
                <w:szCs w:val="24"/>
              </w:rPr>
              <w:t>’s</w:t>
            </w:r>
            <w:r>
              <w:rPr>
                <w:rFonts w:ascii="Times New Roman" w:eastAsia="標楷體" w:hAnsi="Times New Roman"/>
                <w:szCs w:val="24"/>
              </w:rPr>
              <w:t xml:space="preserve"> seal:</w:t>
            </w:r>
          </w:p>
          <w:p w14:paraId="7D8C9251" w14:textId="56C0C4B0" w:rsidR="00C67723" w:rsidRPr="009C68C3" w:rsidRDefault="00C67723" w:rsidP="0026417F">
            <w:pPr>
              <w:pStyle w:val="a3"/>
              <w:ind w:leftChars="0" w:left="0"/>
              <w:rPr>
                <w:rFonts w:ascii="Times New Roman" w:eastAsia="標楷體" w:hAnsi="Times New Roman"/>
                <w:szCs w:val="24"/>
              </w:rPr>
            </w:pPr>
          </w:p>
        </w:tc>
      </w:tr>
    </w:tbl>
    <w:p w14:paraId="754E45ED" w14:textId="77777777" w:rsidR="00B32772" w:rsidRPr="009C68C3" w:rsidRDefault="00B32772" w:rsidP="00B32772">
      <w:pPr>
        <w:pStyle w:val="a3"/>
        <w:ind w:leftChars="0" w:left="0"/>
        <w:rPr>
          <w:rFonts w:ascii="Times New Roman" w:eastAsia="標楷體" w:hAnsi="Times New Roman"/>
          <w:sz w:val="28"/>
          <w:szCs w:val="28"/>
        </w:rPr>
      </w:pPr>
    </w:p>
    <w:p w14:paraId="56DD9DEA" w14:textId="77777777" w:rsidR="00AC6646" w:rsidRDefault="00AC6646"/>
    <w:sectPr w:rsidR="00AC6646" w:rsidSect="00EA5E1C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ADC3EA1" w16cid:durableId="25055B68"/>
  <w16cid:commentId w16cid:paraId="03403F97" w16cid:durableId="240ED818"/>
  <w16cid:commentId w16cid:paraId="2732706C" w16cid:durableId="25055B6A"/>
  <w16cid:commentId w16cid:paraId="45722B2E" w16cid:durableId="240EDAA3"/>
  <w16cid:commentId w16cid:paraId="7CDDB7E4" w16cid:durableId="25055B6C"/>
  <w16cid:commentId w16cid:paraId="359E025A" w16cid:durableId="240EDA9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4200B6" w14:textId="77777777" w:rsidR="00E72E3C" w:rsidRDefault="00E72E3C"/>
  </w:endnote>
  <w:endnote w:type="continuationSeparator" w:id="0">
    <w:p w14:paraId="3E0B41D9" w14:textId="77777777" w:rsidR="00E72E3C" w:rsidRDefault="00E72E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34C3DE" w14:textId="77777777" w:rsidR="00E72E3C" w:rsidRDefault="00E72E3C"/>
  </w:footnote>
  <w:footnote w:type="continuationSeparator" w:id="0">
    <w:p w14:paraId="3DB22060" w14:textId="77777777" w:rsidR="00E72E3C" w:rsidRDefault="00E72E3C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defaultTabStop w:val="480"/>
  <w:hyphenationZone w:val="425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jY1NbU0MzYwt7BQ0lEKTi0uzszPAykwrQUAZZ3yxywAAAA="/>
  </w:docVars>
  <w:rsids>
    <w:rsidRoot w:val="00B32772"/>
    <w:rsid w:val="00011996"/>
    <w:rsid w:val="00043C14"/>
    <w:rsid w:val="000A1B21"/>
    <w:rsid w:val="00165778"/>
    <w:rsid w:val="00184F9D"/>
    <w:rsid w:val="00194B36"/>
    <w:rsid w:val="002130F0"/>
    <w:rsid w:val="002846DF"/>
    <w:rsid w:val="002D6358"/>
    <w:rsid w:val="002F4318"/>
    <w:rsid w:val="00381926"/>
    <w:rsid w:val="003D4A12"/>
    <w:rsid w:val="00424048"/>
    <w:rsid w:val="004758C2"/>
    <w:rsid w:val="00484351"/>
    <w:rsid w:val="004F6170"/>
    <w:rsid w:val="00511ABD"/>
    <w:rsid w:val="0051778B"/>
    <w:rsid w:val="005A5DFA"/>
    <w:rsid w:val="005D5474"/>
    <w:rsid w:val="005F6F77"/>
    <w:rsid w:val="00667F4E"/>
    <w:rsid w:val="00674288"/>
    <w:rsid w:val="00692A9F"/>
    <w:rsid w:val="00697A54"/>
    <w:rsid w:val="006B0F94"/>
    <w:rsid w:val="006E0C7D"/>
    <w:rsid w:val="00705C93"/>
    <w:rsid w:val="007614AE"/>
    <w:rsid w:val="007B14A8"/>
    <w:rsid w:val="00884443"/>
    <w:rsid w:val="008932D4"/>
    <w:rsid w:val="00930751"/>
    <w:rsid w:val="00974591"/>
    <w:rsid w:val="009E4B57"/>
    <w:rsid w:val="00A357D1"/>
    <w:rsid w:val="00AC6646"/>
    <w:rsid w:val="00B32772"/>
    <w:rsid w:val="00BB4EC8"/>
    <w:rsid w:val="00C0335F"/>
    <w:rsid w:val="00C03E0F"/>
    <w:rsid w:val="00C23C81"/>
    <w:rsid w:val="00C67723"/>
    <w:rsid w:val="00D150F2"/>
    <w:rsid w:val="00D846F6"/>
    <w:rsid w:val="00DB562E"/>
    <w:rsid w:val="00E35744"/>
    <w:rsid w:val="00E72E3C"/>
    <w:rsid w:val="00FE4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87041"/>
  <w15:chartTrackingRefBased/>
  <w15:docId w15:val="{C0CBE064-5363-474C-8924-61F9044BB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32772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32772"/>
    <w:pPr>
      <w:ind w:leftChars="200" w:left="480"/>
    </w:pPr>
  </w:style>
  <w:style w:type="character" w:styleId="a4">
    <w:name w:val="annotation reference"/>
    <w:basedOn w:val="a0"/>
    <w:uiPriority w:val="99"/>
    <w:semiHidden/>
    <w:unhideWhenUsed/>
    <w:rsid w:val="00424048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424048"/>
    <w:rPr>
      <w:sz w:val="20"/>
      <w:szCs w:val="20"/>
    </w:rPr>
  </w:style>
  <w:style w:type="character" w:customStyle="1" w:styleId="a6">
    <w:name w:val="註解文字 字元"/>
    <w:basedOn w:val="a0"/>
    <w:link w:val="a5"/>
    <w:uiPriority w:val="99"/>
    <w:semiHidden/>
    <w:rsid w:val="00424048"/>
    <w:rPr>
      <w:rFonts w:ascii="Calibri" w:eastAsia="新細明體" w:hAnsi="Calibri" w:cs="Times New Roman"/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424048"/>
    <w:rPr>
      <w:b/>
      <w:bCs/>
    </w:rPr>
  </w:style>
  <w:style w:type="character" w:customStyle="1" w:styleId="a8">
    <w:name w:val="註解主旨 字元"/>
    <w:basedOn w:val="a6"/>
    <w:link w:val="a7"/>
    <w:uiPriority w:val="99"/>
    <w:semiHidden/>
    <w:rsid w:val="00424048"/>
    <w:rPr>
      <w:rFonts w:ascii="Calibri" w:eastAsia="新細明體" w:hAnsi="Calibri" w:cs="Times New Roman"/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424048"/>
    <w:rPr>
      <w:rFonts w:ascii="Segoe UI" w:hAnsi="Segoe UI" w:cs="Segoe U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424048"/>
    <w:rPr>
      <w:rFonts w:ascii="Segoe UI" w:eastAsia="新細明體" w:hAnsi="Segoe UI" w:cs="Segoe U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705C9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705C93"/>
    <w:rPr>
      <w:rFonts w:ascii="Calibri" w:eastAsia="新細明體" w:hAnsi="Calibri" w:cs="Times New Roman"/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705C9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705C93"/>
    <w:rPr>
      <w:rFonts w:ascii="Calibri" w:eastAsia="新細明體" w:hAnsi="Calibri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198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74</Words>
  <Characters>428</Characters>
  <Application>Microsoft Office Word</Application>
  <DocSecurity>0</DocSecurity>
  <Lines>17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立言翻譯</cp:lastModifiedBy>
  <cp:revision>10</cp:revision>
  <dcterms:created xsi:type="dcterms:W3CDTF">2021-09-28T00:30:00Z</dcterms:created>
  <dcterms:modified xsi:type="dcterms:W3CDTF">2022-01-10T07:43:00Z</dcterms:modified>
</cp:coreProperties>
</file>